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5BC0237" w:rsidR="00310CE5" w:rsidRPr="000D5C4E" w:rsidRDefault="000D5C4E" w:rsidP="00310CE5">
      <w:pPr>
        <w:jc w:val="center"/>
        <w:rPr>
          <w:b/>
          <w:bCs/>
          <w:sz w:val="32"/>
          <w:szCs w:val="32"/>
        </w:rPr>
      </w:pPr>
      <w:r w:rsidRPr="000D5C4E">
        <w:rPr>
          <w:b/>
          <w:bCs/>
          <w:sz w:val="32"/>
          <w:szCs w:val="32"/>
        </w:rPr>
        <w:t>(</w:t>
      </w:r>
      <w:r w:rsidR="005D2471">
        <w:rPr>
          <w:b/>
          <w:bCs/>
          <w:sz w:val="32"/>
          <w:szCs w:val="32"/>
        </w:rPr>
        <w:t>Nebrask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45EFD19" w:rsidR="00AF6A38" w:rsidRDefault="005D2471" w:rsidP="00754613">
            <w:r>
              <w:t>Nebrask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A9345" w14:textId="77777777" w:rsidR="00792B85" w:rsidRDefault="00792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2E486CA" w:rsidR="00CB37D9" w:rsidRPr="00792B85" w:rsidRDefault="00CB37D9" w:rsidP="00792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104F9" w14:textId="77777777" w:rsidR="00792B85" w:rsidRDefault="00792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68F8" w14:textId="77777777" w:rsidR="00792B85" w:rsidRDefault="00792B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296989" w:rsidR="00AD6FC0" w:rsidRPr="00792B85" w:rsidRDefault="00AD6FC0" w:rsidP="00792B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D6592" w14:textId="77777777" w:rsidR="00792B85" w:rsidRDefault="00792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3481268">
    <w:abstractNumId w:val="0"/>
  </w:num>
  <w:num w:numId="2" w16cid:durableId="992560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D2471"/>
    <w:rsid w:val="005F0103"/>
    <w:rsid w:val="00651AD0"/>
    <w:rsid w:val="006820EC"/>
    <w:rsid w:val="006B481C"/>
    <w:rsid w:val="006D2C62"/>
    <w:rsid w:val="006F5F60"/>
    <w:rsid w:val="00754613"/>
    <w:rsid w:val="00792B85"/>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